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Pathology Pictorial Documentation </w:t>
      </w:r>
    </w:p>
    <w:p w14:paraId="48C8963B" w14:textId="194A542F" w:rsidR="006970D1" w:rsidRPr="00BB023C" w:rsidRDefault="008A3CA9" w:rsidP="00BB023C">
      <w:pPr>
        <w:spacing w:after="116"/>
        <w:ind w:left="355" w:firstLine="0"/>
        <w:jc w:val="center"/>
      </w:pPr>
      <w:r>
        <w:rPr>
          <w:sz w:val="36"/>
        </w:rPr>
        <w:t>Feb</w:t>
      </w:r>
      <w:r w:rsidR="006970D1">
        <w:rPr>
          <w:sz w:val="36"/>
        </w:rPr>
        <w:t xml:space="preserve"> 202</w:t>
      </w:r>
      <w:r>
        <w:rPr>
          <w:sz w:val="36"/>
        </w:rPr>
        <w:t>3</w:t>
      </w:r>
      <w:r w:rsidR="006970D1">
        <w:rPr>
          <w:sz w:val="36"/>
        </w:rPr>
        <w:t xml:space="preserve"> </w:t>
      </w:r>
      <w:r w:rsidR="006970D1"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0906E4B3" w14:textId="283A3F69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364F2A1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3E89943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4FB090EA" w:rsidR="00B30899" w:rsidRDefault="0019732B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1907C8E7" wp14:editId="42172E45">
                <wp:extent cx="4248026" cy="4467225"/>
                <wp:effectExtent l="0" t="0" r="635" b="9525"/>
                <wp:docPr id="162" name="Group 1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48026" cy="4467225"/>
                          <a:chOff x="641445" y="0"/>
                          <a:chExt cx="3972560" cy="4170045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1445" y="0"/>
                            <a:ext cx="3972560" cy="417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Arrow: Right 7"/>
                        <wps:cNvSpPr/>
                        <wps:spPr>
                          <a:xfrm rot="20758002" flipH="1">
                            <a:off x="2256919" y="825307"/>
                            <a:ext cx="887399" cy="548501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A9264E" w14:textId="4585D5A9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Prob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Arrow: Right 13"/>
                        <wps:cNvSpPr/>
                        <wps:spPr>
                          <a:xfrm flipH="1">
                            <a:off x="3099698" y="2427462"/>
                            <a:ext cx="1011050" cy="632957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D4042" w14:textId="6792C831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St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Arrow: Right 14"/>
                        <wps:cNvSpPr/>
                        <wps:spPr>
                          <a:xfrm rot="19592773">
                            <a:off x="682319" y="2343159"/>
                            <a:ext cx="824552" cy="564482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468996" w14:textId="38BD2010" w:rsidR="00B30899" w:rsidRDefault="00B30899" w:rsidP="00B30899">
                              <w:pPr>
                                <w:ind w:left="0"/>
                                <w:jc w:val="center"/>
                              </w:pPr>
                              <w:r>
                                <w:t>Stan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7C8E7" id="Group 162" o:spid="_x0000_s1026" style="width:334.5pt;height:351.75pt;mso-position-horizontal-relative:char;mso-position-vertical-relative:line" coordorigin="6414" coordsize="39725,41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6" o:spid="_x0000_s1027" type="#_x0000_t75" style="position:absolute;left:6414;width:39726;height:4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">
                  <v:imagedata r:id="rId6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7" o:spid="_x0000_s1028" type="#_x0000_t13" style="position:absolute;left:22569;top:8253;width:8874;height:5485;rotation:919686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" adj="14925" fillcolor="#4472c4 [3204]" strokecolor="#1f3763 [1604]" strokeweight="1pt">
                  <v:textbox>
                    <w:txbxContent>
                      <w:p w14:paraId="0CA9264E" w14:textId="4585D5A9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Probe</w:t>
                        </w:r>
                      </w:p>
                    </w:txbxContent>
                  </v:textbox>
                </v:shape>
                <v:shape id="Arrow: Right 13" o:spid="_x0000_s1029" type="#_x0000_t13" style="position:absolute;left:30996;top:24274;width:10111;height:633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" adj="14839" fillcolor="#4472c4 [3204]" strokecolor="#1f3763 [1604]" strokeweight="1pt">
                  <v:textbox>
                    <w:txbxContent>
                      <w:p w14:paraId="080D4042" w14:textId="6792C831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Stage</w:t>
                        </w:r>
                      </w:p>
                    </w:txbxContent>
                  </v:textbox>
                </v:shape>
                <v:shape id="Arrow: Right 14" o:spid="_x0000_s1030" type="#_x0000_t13" style="position:absolute;left:6823;top:23431;width:8245;height:5645;rotation:-219242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" adj="14206" fillcolor="#4472c4 [3204]" strokecolor="#1f3763 [1604]" strokeweight="1pt">
                  <v:textbox>
                    <w:txbxContent>
                      <w:p w14:paraId="2E468996" w14:textId="38BD2010" w:rsidR="00B30899" w:rsidRDefault="00B30899" w:rsidP="00B30899">
                        <w:pPr>
                          <w:ind w:left="0"/>
                          <w:jc w:val="center"/>
                        </w:pPr>
                        <w:r>
                          <w:t>Stan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3B45213" w14:textId="77BD8069" w:rsidR="00BB023C" w:rsidRDefault="00BB023C" w:rsidP="00B30899">
      <w:pPr>
        <w:spacing w:after="0"/>
        <w:ind w:left="0" w:firstLine="0"/>
        <w:jc w:val="center"/>
      </w:pPr>
    </w:p>
    <w:p w14:paraId="3BF4305C" w14:textId="77777777" w:rsidR="00BB023C" w:rsidRDefault="00BB023C" w:rsidP="00B30899">
      <w:pPr>
        <w:spacing w:after="0"/>
        <w:ind w:left="0" w:firstLine="0"/>
        <w:jc w:val="center"/>
      </w:pPr>
    </w:p>
    <w:p w14:paraId="682DC0E6" w14:textId="0C116287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lastRenderedPageBreak/>
        <w:t>Procedure</w:t>
      </w:r>
    </w:p>
    <w:p w14:paraId="3A6F98EA" w14:textId="381E4487" w:rsidR="00B30899" w:rsidRDefault="008A3CA9" w:rsidP="006970D1">
      <w:pPr>
        <w:numPr>
          <w:ilvl w:val="0"/>
          <w:numId w:val="1"/>
        </w:numPr>
        <w:spacing w:after="41"/>
        <w:ind w:hanging="360"/>
      </w:pPr>
      <w:r>
        <w:t xml:space="preserve">Tissue paper is placed in the centre of the </w:t>
      </w:r>
      <w:proofErr w:type="gramStart"/>
      <w:r>
        <w:t>stage</w:t>
      </w:r>
      <w:proofErr w:type="gramEnd"/>
    </w:p>
    <w:p w14:paraId="22C0B696" w14:textId="107A4946" w:rsidR="005846A4" w:rsidRDefault="00CC498C" w:rsidP="00CC498C">
      <w:pPr>
        <w:spacing w:after="41"/>
        <w:ind w:left="0" w:firstLine="0"/>
        <w:jc w:val="center"/>
      </w:pPr>
      <w:r>
        <w:rPr>
          <w:noProof/>
        </w:rPr>
        <w:drawing>
          <wp:inline distT="0" distB="0" distL="0" distR="0" wp14:anchorId="3E59A9D8" wp14:editId="5F159A76">
            <wp:extent cx="2267816" cy="2416066"/>
            <wp:effectExtent l="2223" t="0" r="1587" b="1588"/>
            <wp:docPr id="144" name="Picture 144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44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27" t="5194" r="16227" b="10388"/>
                    <a:stretch/>
                  </pic:blipFill>
                  <pic:spPr bwMode="auto">
                    <a:xfrm rot="5400000">
                      <a:off x="0" y="0"/>
                      <a:ext cx="2274816" cy="2423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07AE" w14:textId="389E1844" w:rsidR="005846A4" w:rsidRDefault="00424A31" w:rsidP="00424A31">
      <w:pPr>
        <w:numPr>
          <w:ilvl w:val="0"/>
          <w:numId w:val="1"/>
        </w:numPr>
        <w:spacing w:after="41"/>
        <w:ind w:hanging="360"/>
      </w:pPr>
      <w:r>
        <w:t>The skin specimen is place</w:t>
      </w:r>
      <w:r w:rsidR="00FF6D4E">
        <w:t>d</w:t>
      </w:r>
      <w:r>
        <w:t xml:space="preserve"> atop the tissue paper</w:t>
      </w:r>
      <w:r w:rsidR="00B30899">
        <w:t xml:space="preserve"> in the centre of the </w:t>
      </w:r>
      <w:proofErr w:type="gramStart"/>
      <w:r w:rsidR="00B30899">
        <w:t>stage</w:t>
      </w:r>
      <w:proofErr w:type="gramEnd"/>
    </w:p>
    <w:p w14:paraId="055DFCED" w14:textId="6D3402FB" w:rsidR="00FF6D4E" w:rsidRDefault="00CC498C" w:rsidP="00FF6D4E">
      <w:pPr>
        <w:spacing w:after="41"/>
        <w:jc w:val="center"/>
      </w:pPr>
      <w:r>
        <w:rPr>
          <w:noProof/>
        </w:rPr>
        <w:drawing>
          <wp:inline distT="0" distB="0" distL="0" distR="0" wp14:anchorId="24995311" wp14:editId="72F46E16">
            <wp:extent cx="2473537" cy="2143125"/>
            <wp:effectExtent l="0" t="0" r="3175" b="0"/>
            <wp:docPr id="148" name="Picture 148" descr="A picture containing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48" descr="A picture containing pers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78" t="46638" r="38018" b="21935"/>
                    <a:stretch/>
                  </pic:blipFill>
                  <pic:spPr bwMode="auto">
                    <a:xfrm>
                      <a:off x="0" y="0"/>
                      <a:ext cx="2477801" cy="214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AA3A9" w14:textId="269001BC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 xml:space="preserve">Optical imaging (photography) of </w:t>
      </w:r>
      <w:r w:rsidR="00FF6D4E">
        <w:t xml:space="preserve">the </w:t>
      </w:r>
      <w:r>
        <w:t xml:space="preserve">specimen. Please ensure the specimen and </w:t>
      </w:r>
      <w:r w:rsidR="00FF6D4E">
        <w:t xml:space="preserve">any </w:t>
      </w:r>
      <w:r w:rsidR="00424A31">
        <w:t>measurement references are fu</w:t>
      </w:r>
      <w:r>
        <w:t>ll</w:t>
      </w:r>
      <w:r w:rsidR="00FF6D4E">
        <w:t>y</w:t>
      </w:r>
      <w:r>
        <w:t xml:space="preserve"> visible.</w:t>
      </w:r>
    </w:p>
    <w:p w14:paraId="55BCC2B3" w14:textId="7F0B8289" w:rsidR="00CC498C" w:rsidRDefault="00FF6D4E" w:rsidP="00FF6D4E">
      <w:pPr>
        <w:pStyle w:val="ListParagraph"/>
        <w:jc w:val="center"/>
      </w:pPr>
      <w:r>
        <w:rPr>
          <w:noProof/>
        </w:rPr>
        <w:drawing>
          <wp:inline distT="0" distB="0" distL="0" distR="0" wp14:anchorId="779BC7BD" wp14:editId="4BAED0B2">
            <wp:extent cx="2396359" cy="2368363"/>
            <wp:effectExtent l="0" t="0" r="4445" b="0"/>
            <wp:docPr id="150" name="Picture 150" descr="A picture containing applia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 descr="A picture containing applianc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3" t="24867" r="13399"/>
                    <a:stretch/>
                  </pic:blipFill>
                  <pic:spPr bwMode="auto">
                    <a:xfrm>
                      <a:off x="0" y="0"/>
                      <a:ext cx="2417320" cy="238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36880" w14:textId="7357B4C3" w:rsidR="00CC498C" w:rsidRDefault="00CC498C" w:rsidP="00CC498C">
      <w:pPr>
        <w:spacing w:after="41"/>
        <w:jc w:val="center"/>
      </w:pPr>
    </w:p>
    <w:p w14:paraId="78D42F29" w14:textId="77777777" w:rsidR="00424A31" w:rsidRDefault="00424A31" w:rsidP="00424A31">
      <w:pPr>
        <w:pStyle w:val="ListParagraph"/>
      </w:pPr>
    </w:p>
    <w:p w14:paraId="7D747C5E" w14:textId="42A1FF0E" w:rsidR="00424A31" w:rsidRDefault="00424A31" w:rsidP="00424A31">
      <w:pPr>
        <w:spacing w:after="41"/>
        <w:ind w:left="360" w:firstLine="0"/>
      </w:pPr>
    </w:p>
    <w:p w14:paraId="14D2EF99" w14:textId="092D156A" w:rsidR="0019732B" w:rsidRDefault="00B30899" w:rsidP="00E15B3F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</w:t>
      </w:r>
      <w:r w:rsidR="0019732B">
        <w:t xml:space="preserve"> using the two knobs on the stage</w:t>
      </w:r>
      <w:r w:rsidR="008D6E43">
        <w:t xml:space="preserve">. </w:t>
      </w:r>
      <w:r>
        <w:t>The laser should</w:t>
      </w:r>
      <w:r w:rsidR="003372AB">
        <w:t xml:space="preserve"> directly</w:t>
      </w:r>
      <w:r>
        <w:t xml:space="preserve"> illuminate </w:t>
      </w:r>
      <w:r w:rsidR="003372AB">
        <w:t>the</w:t>
      </w:r>
      <w:r w:rsidR="0019732B">
        <w:t xml:space="preserve"> </w:t>
      </w:r>
      <w:r w:rsidR="003372AB">
        <w:t>ROI.</w:t>
      </w:r>
    </w:p>
    <w:p w14:paraId="329642E2" w14:textId="3B7F4D51" w:rsidR="005846A4" w:rsidRDefault="0019732B" w:rsidP="0019732B">
      <w:pPr>
        <w:pStyle w:val="ListParagraph"/>
        <w:spacing w:after="41"/>
        <w:ind w:left="360" w:firstLine="0"/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14A63B6E" wp14:editId="44F6516A">
                <wp:extent cx="3825850" cy="3979469"/>
                <wp:effectExtent l="0" t="0" r="3810" b="2540"/>
                <wp:docPr id="166" name="Group 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25850" cy="3979469"/>
                          <a:chOff x="0" y="0"/>
                          <a:chExt cx="3972560" cy="4170045"/>
                        </a:xfrm>
                      </wpg:grpSpPr>
                      <pic:pic xmlns:pic="http://schemas.openxmlformats.org/drawingml/2006/picture">
                        <pic:nvPicPr>
                          <pic:cNvPr id="153" name="Picture 153" descr="A picture containing pers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2560" cy="41700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7" name="Arrow: Up-Down 157"/>
                        <wps:cNvSpPr/>
                        <wps:spPr>
                          <a:xfrm rot="699421">
                            <a:off x="2057400" y="2800350"/>
                            <a:ext cx="181610" cy="637540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Arrow: Up-Down 158"/>
                        <wps:cNvSpPr/>
                        <wps:spPr>
                          <a:xfrm rot="6021907">
                            <a:off x="2542540" y="1962150"/>
                            <a:ext cx="163830" cy="770255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89BB7" w14:textId="77777777" w:rsidR="0019732B" w:rsidRDefault="0019732B" w:rsidP="0019732B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Arrow: Up-Down 159"/>
                        <wps:cNvSpPr/>
                        <wps:spPr>
                          <a:xfrm rot="20490682">
                            <a:off x="352425" y="1495425"/>
                            <a:ext cx="168275" cy="716915"/>
                          </a:xfrm>
                          <a:prstGeom prst="upDownArrow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A63B6E" id="Group 166" o:spid="_x0000_s1031" style="width:301.25pt;height:313.35pt;mso-position-horizontal-relative:char;mso-position-vertical-relative:line" coordsize="39725,417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">
                <v:shape id="Picture 153" o:spid="_x0000_s1032" type="#_x0000_t75" alt="A picture containing person&#10;&#10;Description automatically generated" style="position:absolute;width:39725;height:417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">
                  <v:imagedata r:id="rId11" o:title="A picture containing person&#10;&#10;Description automatically generated"/>
                </v:shape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Arrow: Up-Down 157" o:spid="_x0000_s1033" type="#_x0000_t70" style="position:absolute;left:20574;top:28003;width:1816;height:6375;rotation:76395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" adj=",3076" fillcolor="white [3212]" strokecolor="#1f3763 [1604]" strokeweight="1pt"/>
                <v:shape id="Arrow: Up-Down 158" o:spid="_x0000_s1034" type="#_x0000_t70" style="position:absolute;left:25425;top:19621;width:1638;height:7702;rotation:6577528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" adj=",2297" fillcolor="white [3212]" strokecolor="#ffd966 [1943]" strokeweight="1pt">
                  <v:textbox>
                    <w:txbxContent>
                      <w:p w14:paraId="61489BB7" w14:textId="77777777" w:rsidR="0019732B" w:rsidRDefault="0019732B" w:rsidP="0019732B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Arrow: Up-Down 159" o:spid="_x0000_s1035" type="#_x0000_t70" style="position:absolute;left:3524;top:14954;width:1683;height:7169;rotation:-121167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" adj=",2535" fillcolor="white [3212]" strokecolor="red" strokeweight="1pt"/>
                <w10:anchorlock/>
              </v:group>
            </w:pict>
          </mc:Fallback>
        </mc:AlternateContent>
      </w:r>
    </w:p>
    <w:p w14:paraId="25CECF1E" w14:textId="77777777" w:rsidR="00B732EC" w:rsidRDefault="003372AB" w:rsidP="006970D1">
      <w:pPr>
        <w:numPr>
          <w:ilvl w:val="0"/>
          <w:numId w:val="1"/>
        </w:numPr>
        <w:spacing w:after="41"/>
        <w:ind w:hanging="360"/>
      </w:pPr>
      <w:r>
        <w:t xml:space="preserve">Once in position. </w:t>
      </w:r>
    </w:p>
    <w:p w14:paraId="07DFDD9C" w14:textId="5B23C873" w:rsidR="00E15B3F" w:rsidRDefault="00E15B3F" w:rsidP="00B732EC">
      <w:pPr>
        <w:numPr>
          <w:ilvl w:val="1"/>
          <w:numId w:val="1"/>
        </w:numPr>
        <w:spacing w:after="41"/>
      </w:pPr>
      <w:r>
        <w:t xml:space="preserve">Lower the probe until it is within 5mm of the </w:t>
      </w:r>
      <w:proofErr w:type="gramStart"/>
      <w:r>
        <w:t>tissue</w:t>
      </w:r>
      <w:proofErr w:type="gramEnd"/>
    </w:p>
    <w:p w14:paraId="06CDCA82" w14:textId="1F369DCE" w:rsidR="008D6E43" w:rsidRDefault="008D6E43" w:rsidP="008D6E43">
      <w:pPr>
        <w:numPr>
          <w:ilvl w:val="2"/>
          <w:numId w:val="1"/>
        </w:numPr>
        <w:spacing w:after="41"/>
      </w:pPr>
      <w:r>
        <w:t>Closer = smaller collection area = cleaner readings.</w:t>
      </w:r>
    </w:p>
    <w:p w14:paraId="0D50A6C7" w14:textId="1E726DDD" w:rsidR="008D6E43" w:rsidRDefault="008D6E43" w:rsidP="008D6E43">
      <w:pPr>
        <w:numPr>
          <w:ilvl w:val="2"/>
          <w:numId w:val="1"/>
        </w:numPr>
        <w:spacing w:after="41"/>
      </w:pPr>
      <w:r>
        <w:t>Closer = signal</w:t>
      </w:r>
    </w:p>
    <w:p w14:paraId="26ED7F5E" w14:textId="1746DE46" w:rsidR="008D6E43" w:rsidRDefault="008D6E43" w:rsidP="008D6E43">
      <w:pPr>
        <w:numPr>
          <w:ilvl w:val="2"/>
          <w:numId w:val="1"/>
        </w:numPr>
        <w:spacing w:after="41"/>
      </w:pPr>
      <w:r>
        <w:t>The probe should not touch the tissue surface.</w:t>
      </w:r>
    </w:p>
    <w:p w14:paraId="21121BEE" w14:textId="06147D9E" w:rsidR="003372AB" w:rsidRDefault="003372AB" w:rsidP="00B732EC">
      <w:pPr>
        <w:numPr>
          <w:ilvl w:val="1"/>
          <w:numId w:val="1"/>
        </w:numPr>
        <w:spacing w:after="41"/>
      </w:pPr>
      <w:r>
        <w:t>Tell the</w:t>
      </w:r>
      <w:r w:rsidR="008D6E43">
        <w:t xml:space="preserve"> computer</w:t>
      </w:r>
      <w:r>
        <w:t xml:space="preserve"> </w:t>
      </w:r>
      <w:r w:rsidR="00B732EC">
        <w:t>operator</w:t>
      </w:r>
      <w:r>
        <w:t xml:space="preserve"> the tissue </w:t>
      </w:r>
      <w:r w:rsidR="00721487">
        <w:t>type</w:t>
      </w:r>
      <w:r>
        <w:t>. (Cancer, healthy)</w:t>
      </w:r>
    </w:p>
    <w:p w14:paraId="49D4A32A" w14:textId="77777777" w:rsidR="00A36E39" w:rsidRDefault="00E15B3F" w:rsidP="00B732EC">
      <w:pPr>
        <w:numPr>
          <w:ilvl w:val="1"/>
          <w:numId w:val="1"/>
        </w:numPr>
        <w:spacing w:after="41"/>
      </w:pPr>
      <w:r>
        <w:t xml:space="preserve">The operator will request the probe be lowered or raised to </w:t>
      </w:r>
      <w:proofErr w:type="gramStart"/>
      <w:r>
        <w:t>achiev</w:t>
      </w:r>
      <w:r w:rsidR="00A36E39">
        <w:t>e</w:t>
      </w:r>
      <w:proofErr w:type="gramEnd"/>
    </w:p>
    <w:p w14:paraId="52B9A355" w14:textId="22CDBCE7" w:rsidR="00B732EC" w:rsidRDefault="00E15B3F" w:rsidP="00A36E39">
      <w:pPr>
        <w:spacing w:after="41"/>
        <w:ind w:left="567" w:firstLine="0"/>
      </w:pPr>
      <w:r>
        <w:t xml:space="preserve">optimal signal strength. </w:t>
      </w:r>
    </w:p>
    <w:p w14:paraId="43A566DA" w14:textId="4AE1C773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E15B3F">
        <w:t xml:space="preserve">Once confirmed the operator will record the region of interest for 1 </w:t>
      </w:r>
      <w:proofErr w:type="gramStart"/>
      <w:r w:rsidR="00E15B3F">
        <w:t>second</w:t>
      </w:r>
      <w:proofErr w:type="gramEnd"/>
    </w:p>
    <w:p w14:paraId="630C804A" w14:textId="0935F3F1" w:rsidR="00E15B3F" w:rsidRPr="00E15B3F" w:rsidRDefault="00E15B3F" w:rsidP="00E15B3F">
      <w:pPr>
        <w:numPr>
          <w:ilvl w:val="1"/>
          <w:numId w:val="1"/>
        </w:numPr>
        <w:spacing w:after="41"/>
      </w:pPr>
      <w:r w:rsidRPr="00E15B3F">
        <w:rPr>
          <w:i/>
          <w:iCs/>
          <w:u w:val="single"/>
        </w:rPr>
        <w:t>Repeat steps 4-6 for all regions of interest</w:t>
      </w:r>
      <w:r w:rsidRPr="00E15B3F">
        <w:t xml:space="preserve">. </w:t>
      </w:r>
    </w:p>
    <w:p w14:paraId="40DC3C48" w14:textId="2BC7D6A0" w:rsidR="007B1EDD" w:rsidRDefault="00E15B3F" w:rsidP="00AC1B21">
      <w:pPr>
        <w:spacing w:after="41"/>
      </w:pPr>
      <w:r>
        <w:t>We will repeat steps 1 – 6 for each tissue sample.</w:t>
      </w:r>
    </w:p>
    <w:sectPr w:rsidR="007B1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AF12CD9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07C09FB2">
      <w:start w:val="1"/>
      <w:numFmt w:val="lowerLetter"/>
      <w:suff w:val="space"/>
      <w:lvlText w:val="%2."/>
      <w:lvlJc w:val="left"/>
      <w:pPr>
        <w:ind w:left="284" w:firstLine="283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vertAlign w:val="baseline"/>
      </w:rPr>
    </w:lvl>
    <w:lvl w:ilvl="2" w:tplc="35706A54">
      <w:start w:val="1"/>
      <w:numFmt w:val="lowerRoman"/>
      <w:lvlText w:val="%3"/>
      <w:lvlJc w:val="left"/>
      <w:pPr>
        <w:ind w:left="284" w:firstLine="85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19AD2706"/>
    <w:multiLevelType w:val="hybridMultilevel"/>
    <w:tmpl w:val="4BA43AEA"/>
    <w:lvl w:ilvl="0" w:tplc="662AEF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F77CA"/>
    <w:multiLevelType w:val="hybridMultilevel"/>
    <w:tmpl w:val="BB9E11CA"/>
    <w:lvl w:ilvl="0" w:tplc="8DFC5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D11C7"/>
    <w:multiLevelType w:val="hybridMultilevel"/>
    <w:tmpl w:val="CB0C057E"/>
    <w:lvl w:ilvl="0" w:tplc="888CDA1E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D0BEF"/>
    <w:multiLevelType w:val="hybridMultilevel"/>
    <w:tmpl w:val="7B9EB82E"/>
    <w:lvl w:ilvl="0" w:tplc="FFFFFFFF">
      <w:start w:val="1"/>
      <w:numFmt w:val="decimal"/>
      <w:lvlText w:val="%1-"/>
      <w:lvlJc w:val="left"/>
      <w:pPr>
        <w:ind w:left="3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."/>
      <w:lvlJc w:val="left"/>
      <w:pPr>
        <w:ind w:left="7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4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1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8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0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7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7D1D1621"/>
    <w:multiLevelType w:val="hybridMultilevel"/>
    <w:tmpl w:val="76ECB458"/>
    <w:lvl w:ilvl="0" w:tplc="FC90B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813039">
    <w:abstractNumId w:val="0"/>
  </w:num>
  <w:num w:numId="2" w16cid:durableId="91707779">
    <w:abstractNumId w:val="1"/>
  </w:num>
  <w:num w:numId="3" w16cid:durableId="1805931191">
    <w:abstractNumId w:val="0"/>
  </w:num>
  <w:num w:numId="4" w16cid:durableId="169637325">
    <w:abstractNumId w:val="4"/>
  </w:num>
  <w:num w:numId="5" w16cid:durableId="1754819063">
    <w:abstractNumId w:val="5"/>
  </w:num>
  <w:num w:numId="6" w16cid:durableId="393744229">
    <w:abstractNumId w:val="3"/>
  </w:num>
  <w:num w:numId="7" w16cid:durableId="6645489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Wa1AILrGhYsAAAA"/>
  </w:docVars>
  <w:rsids>
    <w:rsidRoot w:val="004C6222"/>
    <w:rsid w:val="000118F2"/>
    <w:rsid w:val="0001512A"/>
    <w:rsid w:val="000801F3"/>
    <w:rsid w:val="000814F9"/>
    <w:rsid w:val="000B408C"/>
    <w:rsid w:val="00154159"/>
    <w:rsid w:val="00182DFB"/>
    <w:rsid w:val="0019732B"/>
    <w:rsid w:val="001C4048"/>
    <w:rsid w:val="001E1078"/>
    <w:rsid w:val="002068F3"/>
    <w:rsid w:val="002B3837"/>
    <w:rsid w:val="002C08A3"/>
    <w:rsid w:val="00311621"/>
    <w:rsid w:val="003372AB"/>
    <w:rsid w:val="00354416"/>
    <w:rsid w:val="00390C93"/>
    <w:rsid w:val="003F74D5"/>
    <w:rsid w:val="00421BBE"/>
    <w:rsid w:val="00424A31"/>
    <w:rsid w:val="004941FA"/>
    <w:rsid w:val="004C6222"/>
    <w:rsid w:val="005846A4"/>
    <w:rsid w:val="006444BA"/>
    <w:rsid w:val="006970D1"/>
    <w:rsid w:val="006A7074"/>
    <w:rsid w:val="006B55D9"/>
    <w:rsid w:val="00721487"/>
    <w:rsid w:val="00730F24"/>
    <w:rsid w:val="007B1EDD"/>
    <w:rsid w:val="007F04A5"/>
    <w:rsid w:val="008A3CA9"/>
    <w:rsid w:val="008D6E43"/>
    <w:rsid w:val="008F23A2"/>
    <w:rsid w:val="008F71CD"/>
    <w:rsid w:val="009104C8"/>
    <w:rsid w:val="00982637"/>
    <w:rsid w:val="009A1931"/>
    <w:rsid w:val="009B34D4"/>
    <w:rsid w:val="00A36E39"/>
    <w:rsid w:val="00A544A9"/>
    <w:rsid w:val="00A55085"/>
    <w:rsid w:val="00A66A1A"/>
    <w:rsid w:val="00AC1B21"/>
    <w:rsid w:val="00B30899"/>
    <w:rsid w:val="00B732EC"/>
    <w:rsid w:val="00B91D8E"/>
    <w:rsid w:val="00BA06EE"/>
    <w:rsid w:val="00BA519E"/>
    <w:rsid w:val="00BB023C"/>
    <w:rsid w:val="00CC498C"/>
    <w:rsid w:val="00D05D3A"/>
    <w:rsid w:val="00D8520A"/>
    <w:rsid w:val="00E15B3F"/>
    <w:rsid w:val="00E739A9"/>
    <w:rsid w:val="00E87189"/>
    <w:rsid w:val="00E94170"/>
    <w:rsid w:val="00EE19D7"/>
    <w:rsid w:val="00F06D3C"/>
    <w:rsid w:val="00F75596"/>
    <w:rsid w:val="00F97564"/>
    <w:rsid w:val="00FF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12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12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D05D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2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7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42</cp:revision>
  <cp:lastPrinted>2023-02-13T23:27:00Z</cp:lastPrinted>
  <dcterms:created xsi:type="dcterms:W3CDTF">2022-11-08T20:35:00Z</dcterms:created>
  <dcterms:modified xsi:type="dcterms:W3CDTF">2023-02-14T19:51:00Z</dcterms:modified>
</cp:coreProperties>
</file>